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1C3D8C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3953B9A0" w:rsidR="007B4A91" w:rsidRDefault="00BF78A7">
      <w:pPr>
        <w:rPr>
          <w:sz w:val="28"/>
          <w:szCs w:val="28"/>
        </w:rPr>
      </w:pPr>
      <w:r w:rsidRPr="00BF78A7">
        <w:rPr>
          <w:sz w:val="28"/>
          <w:szCs w:val="28"/>
        </w:rPr>
        <w:t xml:space="preserve">A </w:t>
      </w:r>
      <w:r>
        <w:rPr>
          <w:sz w:val="28"/>
          <w:szCs w:val="28"/>
        </w:rPr>
        <w:t>boy</w:t>
      </w:r>
      <w:r w:rsidRPr="00BF78A7">
        <w:rPr>
          <w:sz w:val="28"/>
          <w:szCs w:val="28"/>
        </w:rPr>
        <w:t xml:space="preserve"> jumping high and trying to catch butterflies.</w:t>
      </w:r>
      <w:r w:rsidR="001C3D8C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672716E" w:rsidR="007B4A91" w:rsidRDefault="00BF78A7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catch 100 butterflies to win.</w:t>
      </w:r>
    </w:p>
    <w:p w14:paraId="3D632C61" w14:textId="77777777" w:rsidR="007B4A91" w:rsidRDefault="001C3D8C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FEEF634" w:rsidR="007B4A91" w:rsidRDefault="00BF78A7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o there is a boy who loves butterflies. His hobby is to catch butterflies. He should not catch a bee or else he will get </w:t>
      </w:r>
      <w:proofErr w:type="spellStart"/>
      <w:r w:rsidR="001C3D8C">
        <w:rPr>
          <w:sz w:val="28"/>
          <w:szCs w:val="28"/>
        </w:rPr>
        <w:t>stinged</w:t>
      </w:r>
      <w:bookmarkStart w:id="0" w:name="_GoBack"/>
      <w:bookmarkEnd w:id="0"/>
      <w:proofErr w:type="spellEnd"/>
      <w:r>
        <w:rPr>
          <w:sz w:val="28"/>
          <w:szCs w:val="28"/>
        </w:rPr>
        <w:t>.</w:t>
      </w:r>
    </w:p>
    <w:p w14:paraId="6102F988" w14:textId="77777777" w:rsidR="007B4A91" w:rsidRDefault="001C3D8C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1C3D8C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1C3D8C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494BA07" w:rsidR="007B4A91" w:rsidRDefault="00BF78A7" w:rsidP="00BF78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oy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6A88EA" w:rsidR="007B4A91" w:rsidRDefault="00BF78A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catch butterflie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8B1F92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02E755C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E41AF2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6345270D" w:rsidR="007B4A91" w:rsidRDefault="00BF78A7" w:rsidP="00BF78A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6E8014A" w:rsidR="007B4A91" w:rsidRDefault="00BF7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tterfl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EBF7D54" w:rsidR="007B4A91" w:rsidRDefault="00BF7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498222A" w:rsidR="007B4A91" w:rsidRDefault="00BF7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e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08C2CD35" w:rsidR="007B4A91" w:rsidRDefault="00BF78A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A6E5C86" w:rsidR="00556965" w:rsidRDefault="00BF78A7">
      <w:r w:rsidRPr="00BF78A7">
        <w:t>https://t3.ftcdn.net/jpg/03/06/62/10/360_F_306621059_UYBYPQfHEPGfSHVZs1B40FLNJmXGTKdo.jpg</w:t>
      </w:r>
    </w:p>
    <w:p w14:paraId="1C560CE8" w14:textId="2FAC261E" w:rsidR="007B4A91" w:rsidRDefault="001C3D8C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1C3D8C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1C3D8C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1C3D8C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4DCBAA7" w:rsidR="007B4A91" w:rsidRDefault="00BF78A7">
      <w:pPr>
        <w:rPr>
          <w:sz w:val="28"/>
          <w:szCs w:val="28"/>
        </w:rPr>
      </w:pPr>
      <w:r>
        <w:t xml:space="preserve">By </w:t>
      </w:r>
      <w:r w:rsidR="001C3D8C">
        <w:t>catching the butterfly and avoiding the bee.</w:t>
      </w:r>
      <w:r w:rsidR="001C3D8C">
        <w:pict w14:anchorId="49CF2C3B">
          <v:rect id="_x0000_i1036" style="width:0;height:1.5pt" o:hralign="center" o:hrstd="t" o:hr="t" fillcolor="#a0a0a0" stroked="f"/>
        </w:pict>
      </w:r>
      <w:r w:rsidR="001C3D8C">
        <w:pict w14:anchorId="2BE0C1BB">
          <v:rect id="_x0000_i1037" style="width:0;height:1.5pt" o:hralign="center" o:hrstd="t" o:hr="t" fillcolor="#a0a0a0" stroked="f"/>
        </w:pict>
      </w:r>
      <w:r w:rsidR="001C3D8C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3D8C"/>
    <w:rsid w:val="00556965"/>
    <w:rsid w:val="007B4A91"/>
    <w:rsid w:val="00BF78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iyam zafar</dc:creator>
  <cp:lastModifiedBy>User</cp:lastModifiedBy>
  <cp:revision>2</cp:revision>
  <dcterms:created xsi:type="dcterms:W3CDTF">2023-01-13T01:56:00Z</dcterms:created>
  <dcterms:modified xsi:type="dcterms:W3CDTF">2023-01-13T01:56:00Z</dcterms:modified>
</cp:coreProperties>
</file>